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065B0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4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3B4E61">
      <w:pPr>
        <w:tabs>
          <w:tab w:val="left" w:pos="7920"/>
        </w:tabs>
        <w:ind w:right="-170"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27E95">
        <w:t xml:space="preserve">Petrovi </w:t>
      </w:r>
      <w:proofErr w:type="spellStart"/>
      <w:r w:rsidR="00527E95">
        <w:t>Hajnalovi</w:t>
      </w:r>
      <w:proofErr w:type="spellEnd"/>
      <w:r w:rsidR="00527E95">
        <w:t xml:space="preserve">, bývalému generálnemu riaditeľovi Agentúry štátom podporovaného nájomného </w:t>
      </w:r>
      <w:r w:rsidR="00527E95" w:rsidRPr="00F72BC1">
        <w:t>bývania</w:t>
      </w:r>
      <w:r w:rsidR="00544695">
        <w:t xml:space="preserve"> </w:t>
      </w:r>
      <w:r w:rsidR="00DB0600">
        <w:t>(</w:t>
      </w:r>
      <w:r w:rsidR="00527E95">
        <w:t>odvolaný z verejnej funkcie 2.9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B4E61">
        <w:t xml:space="preserve">Petrovi </w:t>
      </w:r>
      <w:proofErr w:type="spellStart"/>
      <w:r w:rsidR="003B4E61">
        <w:t>Hajnalovi</w:t>
      </w:r>
      <w:proofErr w:type="spellEnd"/>
      <w:r w:rsidR="003B4E61">
        <w:t xml:space="preserve">, bývalému generálnemu riaditeľovi Agentúry štátom podporovaného nájomného </w:t>
      </w:r>
      <w:r w:rsidR="003B4E61" w:rsidRPr="00F72BC1">
        <w:t>bývani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27E95">
        <w:t>2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65B09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4E61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27E95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0E1D0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C8C20-1F03-44BF-A8E4-178E705D7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7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50:00Z</dcterms:modified>
</cp:coreProperties>
</file>